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Application for Sales Executive Development Scholarship in Argentina Córdoba</w:t>
      </w:r>
    </w:p>
    <w:bookmarkEnd w:id="20"/>
    <w:p>
      <w:pPr>
        <w:pStyle w:val="BodyText"/>
      </w:pPr>
      <w:r>
        <w:t xml:space="preserve">October 26, 2023</w:t>
      </w:r>
    </w:p>
    <w:p>
      <w:pPr>
        <w:pStyle w:val="BodyText"/>
      </w:pPr>
      <w:r>
        <w:t xml:space="preserve">The Scholarship Committee</w:t>
      </w:r>
    </w:p>
    <w:p>
      <w:pPr>
        <w:pStyle w:val="BodyText"/>
      </w:pPr>
      <w:r>
        <w:t xml:space="preserve">Argentina Business Advancement Foundation</w:t>
      </w:r>
    </w:p>
    <w:p>
      <w:pPr>
        <w:pStyle w:val="BodyText"/>
      </w:pPr>
      <w:r>
        <w:t xml:space="preserve">Buenos Aires, Argentina</w:t>
      </w:r>
    </w:p>
    <w:bookmarkStart w:id="21" w:name="Xd51a80d7de395d71aec5c0561246976009da5b5"/>
    <w:p>
      <w:pPr>
        <w:pStyle w:val="Heading2"/>
      </w:pPr>
      <w:r>
        <w:t xml:space="preserve">Subject: Formal Application for Sales Executive Development Scholarship in Argentina Córdoba</w:t>
      </w:r>
    </w:p>
    <w:bookmarkEnd w:id="21"/>
    <w:p>
      <w:pPr>
        <w:pStyle w:val="FirstParagraph"/>
      </w:pPr>
      <w:r>
        <w:t xml:space="preserve">Dear Esteemed Scholarship Committee Members,</w:t>
      </w:r>
    </w:p>
    <w:p>
      <w:pPr>
        <w:pStyle w:val="BodyText"/>
      </w:pPr>
      <w:r>
        <w:t xml:space="preserve">I am writing to express my profound enthusiasm and commitment to pursue a career as a Sales Executive within the dynamic commercial landscape of Argentina Córdoba, and to formally submit my application for the prestigious Sales Executive Development Scholarship offered by your foundation. Having grown up in Córdoba’s vibrant economic ecosystem, I have witnessed firsthand how exceptional sales leadership drives local business innovation and community prosperity. This scholarship represents not merely an educational opportunity, but a transformative catalyst for my professional journey to become an industry-advancing Sales Executive serving the unique needs of our region.</w:t>
      </w:r>
    </w:p>
    <w:p>
      <w:pPr>
        <w:pStyle w:val="BodyText"/>
      </w:pPr>
      <w:r>
        <w:t xml:space="preserve">As a native Cordobés with deep roots in La Bajada, Córdoba, I have cultivated an intimate understanding of our regional market dynamics. My academic background in Business Administration from the National University of Córdoba (UNC) provided me with foundational knowledge, but I recognize that true mastery in sales leadership requires specialized training aligned with Argentina’s evolving commercial environment. The scholarship program’s focus on culturally attuned sales methodologies—particularly those addressing the distinct challenges and opportunities of Argentine markets—is precisely what I seek to bridge the gap between academic theory and practical execution in our local context.</w:t>
      </w:r>
    </w:p>
    <w:p>
      <w:pPr>
        <w:pStyle w:val="BodyText"/>
      </w:pPr>
      <w:r>
        <w:t xml:space="preserve">Throughout my career, I have developed a nuanced approach to sales that respects Argentina’s relationship-driven business culture while incorporating modern data analytics. As a Sales Assistant at Siderúrgica Córdoba, I managed a portfolio of 35+ B2B clients across the province, consistently exceeding quarterly targets by 28% through personalized relationship-building strategies. What distinguishes my approach is my ability to navigate Córdoba’s unique commercial landscape: understanding how family-run businesses in Villa María prioritize trust over transactional efficiency, or how industrial clients in Ciudad de la Paz require specialized technical sales communication. These experiences solidified my conviction that effective Sales Executive leadership must be deeply contextualized—not generic, but rooted in the cultural and economic fabric of Argentina Córdoba.</w:t>
      </w:r>
    </w:p>
    <w:p>
      <w:pPr>
        <w:pStyle w:val="BodyText"/>
      </w:pPr>
      <w:r>
        <w:t xml:space="preserve">This scholarship would empower me to complete the Advanced Sales Leadership Program at the Universidad Tecnológica Nacional (UTN) Campus Córdoba, a curriculum specifically designed for Argentine market conditions. The program’s modules on Latin American consumer psychology, ethical negotiation frameworks for Southern Cone markets, and digital transformation in B2B sales directly address critical gaps I’ve identified in our region’s commercial development. For instance, while many sales professionals focus solely on closing deals, the UTN program emphasizes sustainable relationship-building—a value I’ve observed as fundamental to Córdoba’s thriving artisanal sectors and industrial cooperatives.</w:t>
      </w:r>
    </w:p>
    <w:p>
      <w:pPr>
        <w:pStyle w:val="BodyText"/>
      </w:pPr>
      <w:r>
        <w:t xml:space="preserve">My vision extends beyond personal career advancement; it centers on contributing to Córdoba’s economic resilience. As Argentina continues its path of commercial revitalization, regions like Córdoba—with their manufacturing hubs (including the renowned "Córdoba Industrial Belt") and agricultural exports—require Sales Executives who understand local supply chains and can articulate value in ways that resonate with regional stakeholders. With this scholarship, I will develop strategies to help family-owned businesses in Villa Allende integrate e-commerce solutions, train sales teams for Argentina’s growing renewable energy sector (where Córdoba leads nationally), and strengthen export pipelines for local producers. My ultimate goal is to become a Sales Executive who elevates entire value chains—creating jobs while preserving the entrepreneurial spirit that defines our province.</w:t>
      </w:r>
    </w:p>
    <w:p>
      <w:pPr>
        <w:pStyle w:val="BodyText"/>
      </w:pPr>
      <w:r>
        <w:t xml:space="preserve">I am particularly drawn to this scholarship because of its commitment to regional development. The foundation’s partnership with Córdoba’s Chamber of Commerce and industrial associations demonstrates a profound understanding that sustainable sales leadership cannot exist in isolation from community needs. In my application, I included testimonials from María González (Director of Industrial Development, Córdoba Chamber of Commerce) and Dr. Eduardo Mendoza (Professor at UNC Business School), both affirming my potential to become an asset for Argentina’s commercial growth. As Dr. Mendoza noted: "Juan doesn’t just sell products—he understands how sales strategies can reshape local economic ecosystems."</w:t>
      </w:r>
    </w:p>
    <w:p>
      <w:pPr>
        <w:pStyle w:val="BodyText"/>
      </w:pPr>
      <w:r>
        <w:t xml:space="preserve">The financial aspect of this scholarship is pivotal to my aspirations. While I have secured a modest internship with a Córdoba-based agribusiness firm, the cost of specialized training remains prohibitive without support. This scholarship would alleviate that barrier while enabling me to dedicate full attention to mastering sales methodologies that directly serve Córdoba’s commercial priorities—such as optimizing logistics for the province’s 650+ agricultural cooperatives or developing export strategies for artisanal cheese producers in Calamuchita Valley. My financial plan ensures all scholarship funds will be exclusively allocated to tuition, industry certification fees (including Salesforce CRM and Spanish-language sales analytics), and regional market research expenses—directly aligning with the foundation’s mission.</w:t>
      </w:r>
    </w:p>
    <w:p>
      <w:pPr>
        <w:pStyle w:val="BodyText"/>
      </w:pPr>
      <w:r>
        <w:t xml:space="preserve">Argentina Córdoba’s economic trajectory demands leaders who merge global best practices with local wisdom. My proposed development path—integrating UTN’s curriculum, mentorship from Córdoba industry pioneers, and fieldwork across provincial value chains—will produce a Sales Executive uniquely equipped to drive results in our context. I envision myself leading teams that help businesses like Fábrica de Muebles Los Pinos (based in Río Cuarto) navigate post-pandemic market recovery through relationship-focused sales models. This isn’t merely a career step; it’s an investment in Córdoba’s economic sovereignty, where every sale strengthens the region’s self-sufficiency.</w:t>
      </w:r>
    </w:p>
    <w:p>
      <w:pPr>
        <w:pStyle w:val="BodyText"/>
      </w:pPr>
      <w:r>
        <w:t xml:space="preserve">I am confident that with this scholarship, I will not only achieve personal excellence but become a multiplier of opportunity for hundreds of local entrepreneurs and employees across Argentina Córdoba. My commitment to ethical sales practices—honed through volunteering with "Córdoba Joven Emprendedor" to mentor youth in commercial skills—ensures that my success will uplift our community. I have attached my full application portfolio, including market analysis reports on Córdoba’s emerging tech-sales opportunities, for your review.</w:t>
      </w:r>
    </w:p>
    <w:p>
      <w:pPr>
        <w:pStyle w:val="BodyText"/>
      </w:pPr>
      <w:r>
        <w:t xml:space="preserve">Thank you for considering my application. I welcome the opportunity to discuss how this Scholarship Application Letter reflects my dedication to elevating sales leadership in Argentina Córdoba. I am available at your earliest convenience and will follow up within 10 business days.</w:t>
      </w:r>
    </w:p>
    <w:p>
      <w:pPr>
        <w:pStyle w:val="BodyText"/>
      </w:pPr>
      <w:r>
        <w:t xml:space="preserve">Sincerely,</w:t>
      </w:r>
    </w:p>
    <w:p>
      <w:pPr>
        <w:pStyle w:val="BodyText"/>
      </w:pPr>
      <w:r>
        <w:t xml:space="preserve">Juan Martín Rodríguez</w:t>
      </w:r>
      <w:r>
        <w:br/>
      </w:r>
      <w:r>
        <w:t xml:space="preserve">Sales Development Candidate | Argentina Córdoba</w:t>
      </w:r>
      <w:r>
        <w:br/>
      </w:r>
      <w:r>
        <w:t xml:space="preserve">+54 351 XXX-XXXX | juan.rodriguez@cordoba.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6-07-21T06:01:53Z</dcterms:created>
  <dcterms:modified xsi:type="dcterms:W3CDTF">2026-07-21T06:01:53Z</dcterms:modified>
</cp:coreProperties>
</file>

<file path=docProps/custom.xml><?xml version="1.0" encoding="utf-8"?>
<Properties xmlns="http://schemas.openxmlformats.org/officeDocument/2006/custom-properties" xmlns:vt="http://schemas.openxmlformats.org/officeDocument/2006/docPropsVTypes"/>
</file>